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80C06" w14:textId="77777777" w:rsidR="00B323DF" w:rsidRDefault="00B323DF" w:rsidP="00B323DF">
      <w:pPr>
        <w:jc w:val="center"/>
        <w:rPr>
          <w:b/>
          <w:bCs/>
          <w:sz w:val="28"/>
          <w:szCs w:val="28"/>
        </w:rPr>
      </w:pPr>
    </w:p>
    <w:p w14:paraId="5C40A4D8" w14:textId="2C9CF768" w:rsidR="00DE0743" w:rsidRPr="00DE0743" w:rsidRDefault="00D87F94" w:rsidP="00B323DF">
      <w:pPr>
        <w:jc w:val="center"/>
        <w:rPr>
          <w:rFonts w:ascii="Perpetua" w:hAnsi="Perpetua"/>
          <w:b/>
          <w:bCs/>
          <w:color w:val="004899"/>
          <w:sz w:val="32"/>
          <w:szCs w:val="28"/>
        </w:rPr>
      </w:pPr>
      <w:r w:rsidRPr="00D87F94">
        <w:rPr>
          <w:rFonts w:ascii="Perpetua" w:hAnsi="Perpetua"/>
          <w:b/>
          <w:bCs/>
          <w:color w:val="004899"/>
          <w:sz w:val="32"/>
          <w:szCs w:val="28"/>
        </w:rPr>
        <w:t xml:space="preserve">Psychotherapist and </w:t>
      </w:r>
      <w:bookmarkStart w:id="0" w:name="_GoBack"/>
      <w:bookmarkEnd w:id="0"/>
      <w:r w:rsidR="00DE0743" w:rsidRPr="00DE0743">
        <w:rPr>
          <w:rFonts w:ascii="Perpetua" w:hAnsi="Perpetua"/>
          <w:b/>
          <w:bCs/>
          <w:color w:val="004899"/>
          <w:sz w:val="32"/>
          <w:szCs w:val="28"/>
        </w:rPr>
        <w:t xml:space="preserve">Clinical Services Manager </w:t>
      </w:r>
    </w:p>
    <w:p w14:paraId="0C520B04" w14:textId="0B0F1260" w:rsidR="00900633" w:rsidRPr="00DE0743" w:rsidRDefault="00B323DF" w:rsidP="00B323DF">
      <w:pPr>
        <w:jc w:val="center"/>
        <w:rPr>
          <w:rFonts w:ascii="Perpetua" w:hAnsi="Perpetua"/>
          <w:b/>
          <w:bCs/>
          <w:color w:val="EE7219"/>
          <w:sz w:val="32"/>
          <w:szCs w:val="28"/>
        </w:rPr>
      </w:pPr>
      <w:r w:rsidRPr="00DE0743">
        <w:rPr>
          <w:rFonts w:ascii="Perpetua" w:hAnsi="Perpetua"/>
          <w:b/>
          <w:bCs/>
          <w:color w:val="EE7219"/>
          <w:sz w:val="32"/>
          <w:szCs w:val="28"/>
        </w:rPr>
        <w:t>Appli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336ACF" w:rsidRPr="00DE0743" w14:paraId="5F908E1A" w14:textId="77777777" w:rsidTr="006A1FD0">
        <w:tc>
          <w:tcPr>
            <w:tcW w:w="1271" w:type="dxa"/>
          </w:tcPr>
          <w:p w14:paraId="427D51D9" w14:textId="00852513" w:rsidR="00336ACF" w:rsidRPr="00DE0743" w:rsidRDefault="006A1FD0" w:rsidP="00336AC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7745" w:type="dxa"/>
          </w:tcPr>
          <w:p w14:paraId="5CB9D0EA" w14:textId="53940FA9" w:rsidR="00336ACF" w:rsidRPr="00DE0743" w:rsidRDefault="006A1FD0" w:rsidP="006A1FD0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  <w:r w:rsidRPr="00DE0743">
              <w:rPr>
                <w:rFonts w:ascii="Perpetua" w:hAnsi="Perpetua"/>
                <w:b/>
                <w:bCs/>
                <w:sz w:val="28"/>
                <w:szCs w:val="28"/>
              </w:rPr>
              <w:t>FirstLight Clinical Services Manager</w:t>
            </w:r>
          </w:p>
        </w:tc>
      </w:tr>
    </w:tbl>
    <w:p w14:paraId="47A86744" w14:textId="77777777" w:rsidR="00336ACF" w:rsidRPr="00DE0743" w:rsidRDefault="00336AC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7"/>
        <w:gridCol w:w="7719"/>
      </w:tblGrid>
      <w:tr w:rsidR="00A0344F" w:rsidRPr="00DE0743" w14:paraId="0DCE1EB1" w14:textId="77777777" w:rsidTr="00A0344F">
        <w:tc>
          <w:tcPr>
            <w:tcW w:w="1271" w:type="dxa"/>
          </w:tcPr>
          <w:p w14:paraId="228E8428" w14:textId="77777777" w:rsidR="00A0344F" w:rsidRPr="00DE0743" w:rsidRDefault="00336AC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Your </w:t>
            </w:r>
            <w:r w:rsidR="00A0344F" w:rsidRPr="00DE0743">
              <w:rPr>
                <w:rFonts w:ascii="Perpetua" w:hAnsi="Perpetua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7745" w:type="dxa"/>
          </w:tcPr>
          <w:p w14:paraId="5070ADF3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  <w:tr w:rsidR="00A0344F" w:rsidRPr="00DE0743" w14:paraId="46493E0C" w14:textId="77777777" w:rsidTr="00A0344F">
        <w:tc>
          <w:tcPr>
            <w:tcW w:w="1271" w:type="dxa"/>
          </w:tcPr>
          <w:p w14:paraId="377C36DB" w14:textId="77777777" w:rsidR="00A0344F" w:rsidRPr="00DE0743" w:rsidRDefault="00A0344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Address:</w:t>
            </w:r>
          </w:p>
          <w:p w14:paraId="33513F22" w14:textId="77777777" w:rsidR="00A0344F" w:rsidRPr="00DE0743" w:rsidRDefault="00A0344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4EEFD172" w14:textId="77777777" w:rsidR="00A0344F" w:rsidRPr="00DE0743" w:rsidRDefault="00A0344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</w:tcPr>
          <w:p w14:paraId="6142D0F0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5B566ED0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DE6036C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C1E0241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  <w:tr w:rsidR="00A0344F" w:rsidRPr="00DE0743" w14:paraId="5BE254EC" w14:textId="77777777" w:rsidTr="00A0344F">
        <w:tc>
          <w:tcPr>
            <w:tcW w:w="1271" w:type="dxa"/>
          </w:tcPr>
          <w:p w14:paraId="02DE2250" w14:textId="77777777" w:rsidR="00A0344F" w:rsidRPr="00DE0743" w:rsidRDefault="00A0344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Telephone Contact number:</w:t>
            </w:r>
          </w:p>
        </w:tc>
        <w:tc>
          <w:tcPr>
            <w:tcW w:w="7745" w:type="dxa"/>
          </w:tcPr>
          <w:p w14:paraId="1ED70346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39A54E5A" w14:textId="77777777" w:rsidR="00A0344F" w:rsidRPr="00DE0743" w:rsidRDefault="00A0344F" w:rsidP="00B323DF">
            <w:pPr>
              <w:jc w:val="center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5BBACD6" w14:textId="77777777" w:rsidR="00A0344F" w:rsidRPr="00DE0743" w:rsidRDefault="00A0344F" w:rsidP="00A0344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</w:tbl>
    <w:p w14:paraId="14E0D101" w14:textId="77777777" w:rsidR="00A0344F" w:rsidRPr="00DE0743" w:rsidRDefault="00A0344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D3308" w:rsidRPr="00DE0743" w14:paraId="7E865775" w14:textId="77777777" w:rsidTr="00336ACF">
        <w:tc>
          <w:tcPr>
            <w:tcW w:w="9016" w:type="dxa"/>
          </w:tcPr>
          <w:p w14:paraId="0FBEE317" w14:textId="77777777" w:rsidR="000D3308" w:rsidRPr="00DE0743" w:rsidRDefault="000D3308" w:rsidP="000D3308">
            <w:pPr>
              <w:pStyle w:val="ListParagraph"/>
              <w:numPr>
                <w:ilvl w:val="0"/>
                <w:numId w:val="1"/>
              </w:num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Why would you like to work with FirstLight?</w:t>
            </w:r>
          </w:p>
          <w:p w14:paraId="291AA706" w14:textId="77777777" w:rsidR="000D3308" w:rsidRPr="00DE0743" w:rsidRDefault="000D3308" w:rsidP="000D3308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  <w:tr w:rsidR="00336ACF" w:rsidRPr="00DE0743" w14:paraId="01449B91" w14:textId="77777777" w:rsidTr="00336ACF">
        <w:tc>
          <w:tcPr>
            <w:tcW w:w="9016" w:type="dxa"/>
          </w:tcPr>
          <w:p w14:paraId="02D6323F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E524F69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6BD55A6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88B9E72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F4A266C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AB0E11E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EB8F452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881BF03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489AC09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09995DC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F16E26E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BF950B4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699F2D1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B050547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AA86E55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A9D57F7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4010AE77" w14:textId="6A77D852" w:rsidR="00336ACF" w:rsidRDefault="00336AC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12B2B46F" w14:textId="77777777" w:rsidR="00987EE9" w:rsidRDefault="00987EE9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0A647CD8" w14:textId="77777777" w:rsidR="00DE0743" w:rsidRP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:rsidRPr="00DE0743" w14:paraId="73CED463" w14:textId="77777777" w:rsidTr="00336ACF">
        <w:tc>
          <w:tcPr>
            <w:tcW w:w="9016" w:type="dxa"/>
          </w:tcPr>
          <w:p w14:paraId="5B01EC30" w14:textId="599027AD" w:rsidR="00336ACF" w:rsidRPr="00DE0743" w:rsidRDefault="00336ACF" w:rsidP="00C0522F">
            <w:pPr>
              <w:pStyle w:val="ListParagraph"/>
              <w:numPr>
                <w:ilvl w:val="0"/>
                <w:numId w:val="1"/>
              </w:num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lastRenderedPageBreak/>
              <w:t>Please state your Education</w:t>
            </w:r>
            <w:r w:rsidR="00947944"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, </w:t>
            </w: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Training</w:t>
            </w:r>
            <w:r w:rsidR="00947944"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, Management and </w:t>
            </w:r>
            <w:r w:rsidR="00247134" w:rsidRPr="00DE0743">
              <w:rPr>
                <w:rFonts w:ascii="Perpetua" w:hAnsi="Perpetua"/>
                <w:b/>
                <w:bCs/>
                <w:sz w:val="24"/>
                <w:szCs w:val="24"/>
              </w:rPr>
              <w:t>Administration</w:t>
            </w:r>
            <w:r w:rsidR="00947944"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 Experience</w:t>
            </w:r>
          </w:p>
        </w:tc>
      </w:tr>
      <w:tr w:rsidR="00336ACF" w:rsidRPr="00DE0743" w14:paraId="0534660F" w14:textId="77777777" w:rsidTr="00336ACF">
        <w:tc>
          <w:tcPr>
            <w:tcW w:w="9016" w:type="dxa"/>
          </w:tcPr>
          <w:p w14:paraId="60B6C9D5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F69D18F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9994B57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8EC3422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898A2A3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2A44073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2495192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1CB270E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9A615D6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3A06CBC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C7858C4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FF22354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7423C56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3117B84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0BC73B6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8AFD127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BF79C50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463BFB61" w14:textId="77777777" w:rsidR="00336ACF" w:rsidRPr="00DE0743" w:rsidRDefault="00336AC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:rsidRPr="00DE0743" w14:paraId="3918A40C" w14:textId="77777777" w:rsidTr="00336ACF">
        <w:tc>
          <w:tcPr>
            <w:tcW w:w="9016" w:type="dxa"/>
          </w:tcPr>
          <w:p w14:paraId="06279F58" w14:textId="77777777" w:rsidR="00336ACF" w:rsidRPr="00DE0743" w:rsidRDefault="00336ACF" w:rsidP="00336ACF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3.a. Please state your Psychotherapy experience, including specific bereavement work</w:t>
            </w:r>
          </w:p>
        </w:tc>
      </w:tr>
      <w:tr w:rsidR="00336ACF" w:rsidRPr="00DE0743" w14:paraId="5D2C7F05" w14:textId="77777777" w:rsidTr="00336ACF">
        <w:tc>
          <w:tcPr>
            <w:tcW w:w="9016" w:type="dxa"/>
          </w:tcPr>
          <w:p w14:paraId="015A393A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D5229E1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41D8557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B912F81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BD8139F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B75979A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945A472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FC2776A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26BFAB9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37E3D30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CFE13D5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A4BB176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4E3E8F6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66D1130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13946E3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D615466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9EF900B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675B84F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3AA11B1D" w14:textId="77777777" w:rsidR="00336ACF" w:rsidRPr="00DE0743" w:rsidRDefault="00336AC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36ACF" w:rsidRPr="00DE0743" w14:paraId="19147581" w14:textId="77777777" w:rsidTr="00336ACF">
        <w:tc>
          <w:tcPr>
            <w:tcW w:w="9016" w:type="dxa"/>
          </w:tcPr>
          <w:p w14:paraId="5199EC8B" w14:textId="77777777" w:rsidR="00336ACF" w:rsidRPr="00DE0743" w:rsidRDefault="00336ACF" w:rsidP="00336ACF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3.b. </w:t>
            </w:r>
            <w:r w:rsidR="00C974F6"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Please state your </w:t>
            </w: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Group Work Experience</w:t>
            </w:r>
          </w:p>
        </w:tc>
      </w:tr>
      <w:tr w:rsidR="00336ACF" w:rsidRPr="00DE0743" w14:paraId="56F4E486" w14:textId="77777777" w:rsidTr="00336ACF">
        <w:tc>
          <w:tcPr>
            <w:tcW w:w="9016" w:type="dxa"/>
          </w:tcPr>
          <w:p w14:paraId="40EC83A5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C832A1B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EF32D7E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22512E4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3527FAE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EF921A9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68D1600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D91F462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3595381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4E55819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D71A7ED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C43F7DB" w14:textId="77777777" w:rsidR="00C974F6" w:rsidRPr="00DE0743" w:rsidRDefault="00C974F6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6884E58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632723D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8557A10" w14:textId="77777777" w:rsidR="00336ACF" w:rsidRPr="00DE0743" w:rsidRDefault="00336ACF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52385A81" w14:textId="77777777" w:rsidR="00336ACF" w:rsidRPr="00DE0743" w:rsidRDefault="00336ACF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0BEFC478" w14:textId="77777777" w:rsidR="00336ACF" w:rsidRPr="00DE0743" w:rsidRDefault="00336AC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0850F6A1" w14:textId="77777777" w:rsidR="00BD12E8" w:rsidRPr="00DE0743" w:rsidRDefault="00BD12E8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974F6" w:rsidRPr="00DE0743" w14:paraId="47331578" w14:textId="77777777" w:rsidTr="00C974F6">
        <w:tc>
          <w:tcPr>
            <w:tcW w:w="9016" w:type="dxa"/>
            <w:gridSpan w:val="4"/>
          </w:tcPr>
          <w:p w14:paraId="25123975" w14:textId="77777777" w:rsidR="00C974F6" w:rsidRPr="00DE0743" w:rsidRDefault="00C974F6" w:rsidP="00FE66C0">
            <w:pPr>
              <w:pStyle w:val="ListParagraph"/>
              <w:numPr>
                <w:ilvl w:val="0"/>
                <w:numId w:val="2"/>
              </w:num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Please list your Qualifications</w:t>
            </w:r>
          </w:p>
        </w:tc>
      </w:tr>
      <w:tr w:rsidR="00BD12E8" w:rsidRPr="00DE0743" w14:paraId="70A0A8CF" w14:textId="77777777" w:rsidTr="000A5E9D">
        <w:trPr>
          <w:trHeight w:val="67"/>
        </w:trPr>
        <w:tc>
          <w:tcPr>
            <w:tcW w:w="2254" w:type="dxa"/>
          </w:tcPr>
          <w:p w14:paraId="0DCB7FE1" w14:textId="742BF2A3" w:rsidR="00BD12E8" w:rsidRPr="00DE0743" w:rsidRDefault="00BD12E8" w:rsidP="00C974F6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Year from -</w:t>
            </w:r>
            <w:r w:rsidR="00EB3246"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 </w:t>
            </w: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to</w:t>
            </w:r>
          </w:p>
        </w:tc>
        <w:tc>
          <w:tcPr>
            <w:tcW w:w="2254" w:type="dxa"/>
          </w:tcPr>
          <w:p w14:paraId="52F581B3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Award</w:t>
            </w:r>
          </w:p>
        </w:tc>
        <w:tc>
          <w:tcPr>
            <w:tcW w:w="2254" w:type="dxa"/>
          </w:tcPr>
          <w:p w14:paraId="2F7D9B40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Awarding body</w:t>
            </w:r>
          </w:p>
        </w:tc>
        <w:tc>
          <w:tcPr>
            <w:tcW w:w="2254" w:type="dxa"/>
          </w:tcPr>
          <w:p w14:paraId="00B9BD52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Year of Award</w:t>
            </w:r>
          </w:p>
        </w:tc>
      </w:tr>
      <w:tr w:rsidR="00BD12E8" w:rsidRPr="00DE0743" w14:paraId="7BE4F400" w14:textId="77777777" w:rsidTr="009D3875">
        <w:trPr>
          <w:trHeight w:val="66"/>
        </w:trPr>
        <w:tc>
          <w:tcPr>
            <w:tcW w:w="2254" w:type="dxa"/>
          </w:tcPr>
          <w:p w14:paraId="5E790BFA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4CD6816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71EEDE8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899B5EC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BD12E8" w:rsidRPr="00DE0743" w14:paraId="40BA6801" w14:textId="77777777" w:rsidTr="00E87425">
        <w:trPr>
          <w:trHeight w:val="66"/>
        </w:trPr>
        <w:tc>
          <w:tcPr>
            <w:tcW w:w="2254" w:type="dxa"/>
          </w:tcPr>
          <w:p w14:paraId="197198F7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606040A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1FD5B1FA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4197C17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BD12E8" w:rsidRPr="00DE0743" w14:paraId="72E978B3" w14:textId="77777777" w:rsidTr="009E5C57">
        <w:trPr>
          <w:trHeight w:val="66"/>
        </w:trPr>
        <w:tc>
          <w:tcPr>
            <w:tcW w:w="2254" w:type="dxa"/>
          </w:tcPr>
          <w:p w14:paraId="4A34CC8C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697FD0F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FD41F5C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7C3F061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BD12E8" w:rsidRPr="00DE0743" w14:paraId="50A5C807" w14:textId="77777777" w:rsidTr="00D13E25">
        <w:tc>
          <w:tcPr>
            <w:tcW w:w="2254" w:type="dxa"/>
          </w:tcPr>
          <w:p w14:paraId="01C86577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FE93236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3038335D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71736FF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BD12E8" w:rsidRPr="00DE0743" w14:paraId="3775AB58" w14:textId="77777777" w:rsidTr="00CA3D55">
        <w:tc>
          <w:tcPr>
            <w:tcW w:w="2254" w:type="dxa"/>
          </w:tcPr>
          <w:p w14:paraId="02F783E5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6C8BA960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44EDC921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7149CE21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BD12E8" w:rsidRPr="00DE0743" w14:paraId="622F5620" w14:textId="77777777" w:rsidTr="00553CF5">
        <w:tc>
          <w:tcPr>
            <w:tcW w:w="2254" w:type="dxa"/>
          </w:tcPr>
          <w:p w14:paraId="383B236A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4FCA682F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230BA247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  <w:tc>
          <w:tcPr>
            <w:tcW w:w="2254" w:type="dxa"/>
          </w:tcPr>
          <w:p w14:paraId="105D310C" w14:textId="77777777" w:rsidR="00BD12E8" w:rsidRPr="00DE0743" w:rsidRDefault="00BD12E8" w:rsidP="00C974F6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44772957" w14:textId="77777777" w:rsidR="00FE66C0" w:rsidRPr="00DE0743" w:rsidRDefault="00FE66C0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E66C0" w:rsidRPr="00DE0743" w14:paraId="1C84752B" w14:textId="77777777" w:rsidTr="00FE66C0">
        <w:tc>
          <w:tcPr>
            <w:tcW w:w="9016" w:type="dxa"/>
          </w:tcPr>
          <w:p w14:paraId="2A79C4ED" w14:textId="77777777" w:rsidR="00FE66C0" w:rsidRPr="00DE0743" w:rsidRDefault="00FE66C0" w:rsidP="00FE66C0">
            <w:pPr>
              <w:pStyle w:val="ListParagraph"/>
              <w:numPr>
                <w:ilvl w:val="0"/>
                <w:numId w:val="2"/>
              </w:num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What qualities do you think you can bring to FirstLight?</w:t>
            </w:r>
          </w:p>
        </w:tc>
      </w:tr>
      <w:tr w:rsidR="003A229E" w:rsidRPr="00DE0743" w14:paraId="311D604F" w14:textId="77777777" w:rsidTr="00FE66C0">
        <w:tc>
          <w:tcPr>
            <w:tcW w:w="9016" w:type="dxa"/>
          </w:tcPr>
          <w:p w14:paraId="208FA786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421A7C4C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0D1F476E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0403F5F2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26FEF41F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DE80D60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6A55D39F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79A459FE" w14:textId="77777777" w:rsidR="003A229E" w:rsidRPr="00DE0743" w:rsidRDefault="003A229E" w:rsidP="003A229E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</w:tbl>
    <w:p w14:paraId="4F047411" w14:textId="37B8A446" w:rsidR="00FE66C0" w:rsidRDefault="00FE66C0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4182E161" w14:textId="5353C9FD" w:rsidR="008A0E4F" w:rsidRDefault="008A0E4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5078E06D" w14:textId="77777777" w:rsidR="008A0E4F" w:rsidRPr="00DE0743" w:rsidRDefault="008A0E4F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</w:tblGrid>
      <w:tr w:rsidR="00D373B5" w:rsidRPr="00DE0743" w14:paraId="1790BCC7" w14:textId="77777777" w:rsidTr="003A229E">
        <w:tc>
          <w:tcPr>
            <w:tcW w:w="8642" w:type="dxa"/>
          </w:tcPr>
          <w:p w14:paraId="78E580F2" w14:textId="77777777" w:rsidR="00D373B5" w:rsidRPr="00DE0743" w:rsidRDefault="00D373B5" w:rsidP="00D373B5">
            <w:pPr>
              <w:pStyle w:val="ListParagraph"/>
              <w:numPr>
                <w:ilvl w:val="0"/>
                <w:numId w:val="2"/>
              </w:num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What is your experience of Personal Therapy?</w:t>
            </w:r>
          </w:p>
        </w:tc>
      </w:tr>
      <w:tr w:rsidR="00D373B5" w:rsidRPr="00DE0743" w14:paraId="7B67C157" w14:textId="77777777" w:rsidTr="003A229E">
        <w:trPr>
          <w:trHeight w:val="2825"/>
        </w:trPr>
        <w:tc>
          <w:tcPr>
            <w:tcW w:w="8642" w:type="dxa"/>
          </w:tcPr>
          <w:p w14:paraId="26A6D152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8B90503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D023635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8E65B3A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846C751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E594306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16CF36E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BC389EC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78ED6BC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7DD0C661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D578082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0E9CC13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446CE5F" w14:textId="77777777" w:rsidR="00D373B5" w:rsidRPr="00DE0743" w:rsidRDefault="00D373B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56711499" w14:textId="77777777" w:rsidR="00D373B5" w:rsidRPr="00DE0743" w:rsidRDefault="00D373B5" w:rsidP="00FB6063">
      <w:pPr>
        <w:jc w:val="both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373B5" w:rsidRPr="00DE0743" w14:paraId="10ED54F9" w14:textId="77777777" w:rsidTr="00D373B5">
        <w:tc>
          <w:tcPr>
            <w:tcW w:w="9016" w:type="dxa"/>
            <w:gridSpan w:val="3"/>
          </w:tcPr>
          <w:p w14:paraId="4B30244C" w14:textId="77777777" w:rsidR="00D373B5" w:rsidRPr="00DE0743" w:rsidRDefault="00FB6063" w:rsidP="00FB6063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7.</w:t>
            </w:r>
            <w:proofErr w:type="spellStart"/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a</w:t>
            </w:r>
            <w:proofErr w:type="spellEnd"/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 </w:t>
            </w:r>
            <w:r w:rsidR="00D373B5" w:rsidRPr="00DE0743">
              <w:rPr>
                <w:rFonts w:ascii="Perpetua" w:hAnsi="Perpetua"/>
                <w:b/>
                <w:bCs/>
                <w:sz w:val="24"/>
                <w:szCs w:val="24"/>
              </w:rPr>
              <w:t>Are you Accredited with</w:t>
            </w:r>
          </w:p>
        </w:tc>
      </w:tr>
      <w:tr w:rsidR="00D373B5" w:rsidRPr="00DE0743" w14:paraId="55409CED" w14:textId="77777777" w:rsidTr="00932AF7">
        <w:tc>
          <w:tcPr>
            <w:tcW w:w="3005" w:type="dxa"/>
          </w:tcPr>
          <w:p w14:paraId="7BE1945E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IACP</w:t>
            </w:r>
          </w:p>
        </w:tc>
        <w:tc>
          <w:tcPr>
            <w:tcW w:w="3005" w:type="dxa"/>
          </w:tcPr>
          <w:p w14:paraId="1805D808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333D6461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No</w:t>
            </w:r>
          </w:p>
        </w:tc>
      </w:tr>
      <w:tr w:rsidR="00D373B5" w:rsidRPr="00DE0743" w14:paraId="070D3640" w14:textId="77777777" w:rsidTr="00A91F19">
        <w:tc>
          <w:tcPr>
            <w:tcW w:w="3005" w:type="dxa"/>
          </w:tcPr>
          <w:p w14:paraId="2AD11913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IAHIP</w:t>
            </w:r>
          </w:p>
        </w:tc>
        <w:tc>
          <w:tcPr>
            <w:tcW w:w="3005" w:type="dxa"/>
          </w:tcPr>
          <w:p w14:paraId="32BBB3BD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65EB1839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No</w:t>
            </w:r>
          </w:p>
        </w:tc>
      </w:tr>
      <w:tr w:rsidR="00D373B5" w:rsidRPr="00DE0743" w14:paraId="01858090" w14:textId="77777777" w:rsidTr="00B81EDF">
        <w:tc>
          <w:tcPr>
            <w:tcW w:w="3005" w:type="dxa"/>
          </w:tcPr>
          <w:p w14:paraId="20E6EC2D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ICP (any modality)</w:t>
            </w:r>
          </w:p>
        </w:tc>
        <w:tc>
          <w:tcPr>
            <w:tcW w:w="3005" w:type="dxa"/>
          </w:tcPr>
          <w:p w14:paraId="55FF334B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3006" w:type="dxa"/>
          </w:tcPr>
          <w:p w14:paraId="3A5F9FE2" w14:textId="77777777" w:rsidR="00D373B5" w:rsidRPr="00DE0743" w:rsidRDefault="00D373B5" w:rsidP="00D373B5">
            <w:pPr>
              <w:pStyle w:val="ListParagrap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No</w:t>
            </w:r>
          </w:p>
        </w:tc>
      </w:tr>
    </w:tbl>
    <w:p w14:paraId="79A1D785" w14:textId="77777777" w:rsidR="00D373B5" w:rsidRPr="00DE0743" w:rsidRDefault="00D373B5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317D" w:rsidRPr="00DE0743" w14:paraId="3DD3750E" w14:textId="77777777" w:rsidTr="009D317D">
        <w:tc>
          <w:tcPr>
            <w:tcW w:w="9016" w:type="dxa"/>
          </w:tcPr>
          <w:p w14:paraId="50D606E6" w14:textId="77777777" w:rsidR="009D317D" w:rsidRPr="00DE0743" w:rsidRDefault="00FB6063" w:rsidP="00FB6063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7.b </w:t>
            </w:r>
            <w:r w:rsidR="009D317D" w:rsidRPr="00DE0743">
              <w:rPr>
                <w:rFonts w:ascii="Perpetua" w:hAnsi="Perpetua"/>
                <w:b/>
                <w:bCs/>
                <w:sz w:val="24"/>
                <w:szCs w:val="24"/>
              </w:rPr>
              <w:t>Please provide details, including date of Accreditation</w:t>
            </w:r>
          </w:p>
        </w:tc>
      </w:tr>
      <w:tr w:rsidR="009D317D" w:rsidRPr="00DE0743" w14:paraId="41179C03" w14:textId="77777777" w:rsidTr="009D317D">
        <w:tc>
          <w:tcPr>
            <w:tcW w:w="9016" w:type="dxa"/>
          </w:tcPr>
          <w:p w14:paraId="743E6935" w14:textId="77777777" w:rsidR="009D317D" w:rsidRPr="00DE0743" w:rsidRDefault="009D317D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9570F44" w14:textId="77777777" w:rsidR="009D317D" w:rsidRPr="00DE0743" w:rsidRDefault="009D317D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BF164AB" w14:textId="77777777" w:rsidR="009D317D" w:rsidRPr="00DE0743" w:rsidRDefault="009D317D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6AFBA1B" w14:textId="77777777" w:rsidR="009D317D" w:rsidRPr="00DE0743" w:rsidRDefault="009D317D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E836A50" w14:textId="77777777" w:rsidR="009D317D" w:rsidRPr="00DE0743" w:rsidRDefault="009D317D" w:rsidP="009D317D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29243FF" w14:textId="77777777" w:rsidR="00362155" w:rsidRPr="00DE0743" w:rsidRDefault="00362155" w:rsidP="00362155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20476BAD" w14:textId="77777777" w:rsidR="00362155" w:rsidRPr="00DE0743" w:rsidRDefault="00362155" w:rsidP="00362155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6EFA7DBF" w14:textId="77777777" w:rsidR="00362155" w:rsidRPr="00DE0743" w:rsidRDefault="00362155" w:rsidP="00362155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AB7078B" w14:textId="77777777" w:rsidR="00362155" w:rsidRPr="00DE0743" w:rsidRDefault="00362155" w:rsidP="00362155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7AA91C69" w14:textId="77777777" w:rsidR="00362155" w:rsidRPr="00DE0743" w:rsidRDefault="00362155" w:rsidP="00362155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44B3DBD5" w14:textId="77777777" w:rsidR="00362155" w:rsidRPr="00DE0743" w:rsidRDefault="00362155" w:rsidP="00362155">
            <w:pPr>
              <w:pStyle w:val="ListParagraph"/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4305659A" w14:textId="77777777" w:rsidR="00362155" w:rsidRPr="00DE0743" w:rsidRDefault="00362155" w:rsidP="00362155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41C8FB7A" w14:textId="1661FE77" w:rsidR="009D317D" w:rsidRDefault="009D317D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486BD2FA" w14:textId="0527F4EB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68EB7EA9" w14:textId="0EAFFFAB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10EFFDAE" w14:textId="2A16DA91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49CBA8FE" w14:textId="77777777" w:rsidR="00DE0743" w:rsidRP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A229E" w:rsidRPr="00DE0743" w14:paraId="51530250" w14:textId="77777777" w:rsidTr="003A229E">
        <w:tc>
          <w:tcPr>
            <w:tcW w:w="9016" w:type="dxa"/>
          </w:tcPr>
          <w:p w14:paraId="56644FBC" w14:textId="1FD98653" w:rsidR="003A229E" w:rsidRPr="00DE0743" w:rsidRDefault="006A1FD0" w:rsidP="003A229E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8.a. Y</w:t>
            </w:r>
            <w:r w:rsidR="003A229E" w:rsidRPr="00DE0743">
              <w:rPr>
                <w:rFonts w:ascii="Perpetua" w:hAnsi="Perpetua"/>
                <w:b/>
                <w:bCs/>
                <w:sz w:val="24"/>
                <w:szCs w:val="24"/>
              </w:rPr>
              <w:t>ou anticipate that you would need support in your own life as a result of your work with FirstLight?</w:t>
            </w:r>
          </w:p>
          <w:p w14:paraId="6153C606" w14:textId="77777777" w:rsidR="003A229E" w:rsidRPr="00DE0743" w:rsidRDefault="003A229E" w:rsidP="003A229E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65E0AF24" w14:textId="77777777" w:rsidR="003A229E" w:rsidRPr="00DE0743" w:rsidRDefault="003A229E" w:rsidP="003A229E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77ABE58C" w14:textId="77777777" w:rsidR="003A229E" w:rsidRPr="00DE0743" w:rsidRDefault="003A229E" w:rsidP="003A229E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</w:p>
          <w:p w14:paraId="1892142A" w14:textId="77777777" w:rsidR="003A229E" w:rsidRPr="00DE0743" w:rsidRDefault="003A229E" w:rsidP="003A229E">
            <w:pPr>
              <w:jc w:val="both"/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8.b. If so, where do you anticipate this coming from?</w:t>
            </w:r>
          </w:p>
          <w:p w14:paraId="371C3CBD" w14:textId="77777777" w:rsidR="003A229E" w:rsidRPr="00DE0743" w:rsidRDefault="003A229E" w:rsidP="003A229E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3A229E" w:rsidRPr="00DE0743" w14:paraId="1CF3A0FB" w14:textId="77777777" w:rsidTr="003A229E">
        <w:tc>
          <w:tcPr>
            <w:tcW w:w="9016" w:type="dxa"/>
          </w:tcPr>
          <w:p w14:paraId="788CA73A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6F8590D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07D20AA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1B5AE48A" w14:textId="77777777" w:rsidR="003A229E" w:rsidRPr="00DE0743" w:rsidRDefault="003A229E" w:rsidP="003A229E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8FE4041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49738CD5" w14:textId="77777777" w:rsidR="003A229E" w:rsidRPr="00DE0743" w:rsidRDefault="003A229E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2155" w:rsidRPr="00DE0743" w14:paraId="0E274D75" w14:textId="77777777" w:rsidTr="00362155">
        <w:tc>
          <w:tcPr>
            <w:tcW w:w="9016" w:type="dxa"/>
          </w:tcPr>
          <w:p w14:paraId="70EEA470" w14:textId="77777777" w:rsidR="00362155" w:rsidRPr="00DE0743" w:rsidRDefault="00362155" w:rsidP="00362155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9. How do you spend your free time?</w:t>
            </w:r>
          </w:p>
        </w:tc>
      </w:tr>
      <w:tr w:rsidR="00362155" w:rsidRPr="00DE0743" w14:paraId="22BF5263" w14:textId="77777777" w:rsidTr="00362155">
        <w:tc>
          <w:tcPr>
            <w:tcW w:w="9016" w:type="dxa"/>
          </w:tcPr>
          <w:p w14:paraId="14D34338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07C67A4A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44E0C2C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135E308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B5364BA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94BFD9A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334CC21B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20C86BDF" w14:textId="77777777" w:rsidR="00362155" w:rsidRPr="00DE0743" w:rsidRDefault="00362155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62155" w:rsidRPr="00DE0743" w14:paraId="5CB255F4" w14:textId="77777777" w:rsidTr="00362155">
        <w:tc>
          <w:tcPr>
            <w:tcW w:w="9016" w:type="dxa"/>
          </w:tcPr>
          <w:p w14:paraId="43DEFD90" w14:textId="77777777" w:rsidR="00362155" w:rsidRPr="00DE0743" w:rsidRDefault="00362155" w:rsidP="00362155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10. Is there anything you would like to add?</w:t>
            </w:r>
          </w:p>
        </w:tc>
      </w:tr>
      <w:tr w:rsidR="00362155" w:rsidRPr="00DE0743" w14:paraId="0D41F7BB" w14:textId="77777777" w:rsidTr="00362155">
        <w:tc>
          <w:tcPr>
            <w:tcW w:w="9016" w:type="dxa"/>
          </w:tcPr>
          <w:p w14:paraId="409846E9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2CE5273F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6E1F641D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550B0A2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39519AF" w14:textId="77777777" w:rsidR="00362155" w:rsidRPr="00DE0743" w:rsidRDefault="00362155" w:rsidP="003A229E">
            <w:pPr>
              <w:rPr>
                <w:rFonts w:ascii="Perpetua" w:hAnsi="Perpetua"/>
                <w:b/>
                <w:bCs/>
                <w:sz w:val="28"/>
                <w:szCs w:val="28"/>
              </w:rPr>
            </w:pPr>
          </w:p>
          <w:p w14:paraId="4A071874" w14:textId="77777777" w:rsidR="00362155" w:rsidRPr="00DE0743" w:rsidRDefault="00362155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36C96F64" w14:textId="3523366F" w:rsidR="00362155" w:rsidRDefault="00362155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22EC06E9" w14:textId="1BA7FD30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16A8E9B7" w14:textId="040BE214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56ECBB95" w14:textId="0C93ADEF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18846D30" w14:textId="215EB2B0" w:rsid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48F9CD5F" w14:textId="77777777" w:rsidR="00DE0743" w:rsidRPr="00DE0743" w:rsidRDefault="00DE0743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362155" w:rsidRPr="00DE0743" w14:paraId="1FDBC1A5" w14:textId="77777777" w:rsidTr="00362155">
        <w:tc>
          <w:tcPr>
            <w:tcW w:w="9016" w:type="dxa"/>
            <w:gridSpan w:val="2"/>
          </w:tcPr>
          <w:p w14:paraId="397A0183" w14:textId="77777777" w:rsidR="00362155" w:rsidRPr="00DE0743" w:rsidRDefault="00362155" w:rsidP="003A229E">
            <w:pPr>
              <w:rPr>
                <w:rFonts w:ascii="Perpetua" w:hAnsi="Perpetua"/>
                <w:b/>
                <w:bCs/>
                <w:color w:val="004899"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11. Please give the names and addresses of three referees (including phone numbers) who can be contacted for both a written and verba</w:t>
            </w:r>
            <w:r w:rsidR="00EB3246" w:rsidRPr="00DE0743">
              <w:rPr>
                <w:rFonts w:ascii="Perpetua" w:hAnsi="Perpetua"/>
                <w:b/>
                <w:bCs/>
                <w:sz w:val="24"/>
                <w:szCs w:val="24"/>
              </w:rPr>
              <w:t>l reference and please include your</w:t>
            </w: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 xml:space="preserve"> </w:t>
            </w:r>
            <w:r w:rsidRPr="00DE0743">
              <w:rPr>
                <w:rFonts w:ascii="Perpetua" w:hAnsi="Perpetua"/>
                <w:b/>
                <w:bCs/>
                <w:color w:val="004899"/>
                <w:sz w:val="24"/>
                <w:szCs w:val="24"/>
              </w:rPr>
              <w:t>Curriculum Vitae.</w:t>
            </w:r>
          </w:p>
          <w:p w14:paraId="68C31A7B" w14:textId="681645A0" w:rsidR="00EB3246" w:rsidRPr="00DE0743" w:rsidRDefault="00EB3246" w:rsidP="003A229E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</w:p>
        </w:tc>
      </w:tr>
      <w:tr w:rsidR="003A229E" w:rsidRPr="00DE0743" w14:paraId="5CF4537B" w14:textId="77777777" w:rsidTr="00DE0743">
        <w:tc>
          <w:tcPr>
            <w:tcW w:w="1413" w:type="dxa"/>
          </w:tcPr>
          <w:p w14:paraId="4CA08C11" w14:textId="77777777" w:rsidR="003A229E" w:rsidRPr="00DE0743" w:rsidRDefault="003A229E" w:rsidP="003A229E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Referee 1</w:t>
            </w:r>
          </w:p>
        </w:tc>
        <w:tc>
          <w:tcPr>
            <w:tcW w:w="7603" w:type="dxa"/>
          </w:tcPr>
          <w:p w14:paraId="462A39B3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3A229E" w:rsidRPr="00DE0743" w14:paraId="2C266E02" w14:textId="77777777" w:rsidTr="00DE0743">
        <w:tc>
          <w:tcPr>
            <w:tcW w:w="1413" w:type="dxa"/>
          </w:tcPr>
          <w:p w14:paraId="24336C27" w14:textId="77777777" w:rsidR="003A229E" w:rsidRPr="00DE0743" w:rsidRDefault="003A229E" w:rsidP="003A229E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Referee 2</w:t>
            </w:r>
          </w:p>
        </w:tc>
        <w:tc>
          <w:tcPr>
            <w:tcW w:w="7603" w:type="dxa"/>
          </w:tcPr>
          <w:p w14:paraId="63C8DF2B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  <w:tr w:rsidR="003A229E" w:rsidRPr="00DE0743" w14:paraId="3FFAD945" w14:textId="77777777" w:rsidTr="00DE0743">
        <w:tc>
          <w:tcPr>
            <w:tcW w:w="1413" w:type="dxa"/>
          </w:tcPr>
          <w:p w14:paraId="59570017" w14:textId="77777777" w:rsidR="003A229E" w:rsidRPr="00DE0743" w:rsidRDefault="003A229E" w:rsidP="003A229E">
            <w:pPr>
              <w:rPr>
                <w:rFonts w:ascii="Perpetua" w:hAnsi="Perpetua"/>
                <w:b/>
                <w:bCs/>
                <w:sz w:val="24"/>
                <w:szCs w:val="24"/>
              </w:rPr>
            </w:pPr>
            <w:r w:rsidRPr="00DE0743">
              <w:rPr>
                <w:rFonts w:ascii="Perpetua" w:hAnsi="Perpetua"/>
                <w:b/>
                <w:bCs/>
                <w:sz w:val="24"/>
                <w:szCs w:val="24"/>
              </w:rPr>
              <w:t>Referee 3</w:t>
            </w:r>
          </w:p>
        </w:tc>
        <w:tc>
          <w:tcPr>
            <w:tcW w:w="7603" w:type="dxa"/>
          </w:tcPr>
          <w:p w14:paraId="79AB697D" w14:textId="77777777" w:rsidR="003A229E" w:rsidRPr="00DE0743" w:rsidRDefault="003A229E" w:rsidP="00B323DF">
            <w:pPr>
              <w:jc w:val="center"/>
              <w:rPr>
                <w:rFonts w:ascii="Perpetua" w:hAnsi="Perpetua"/>
                <w:b/>
                <w:bCs/>
                <w:sz w:val="28"/>
                <w:szCs w:val="28"/>
              </w:rPr>
            </w:pPr>
          </w:p>
        </w:tc>
      </w:tr>
    </w:tbl>
    <w:p w14:paraId="156E0575" w14:textId="77777777" w:rsidR="00362155" w:rsidRPr="00DE0743" w:rsidRDefault="00362155" w:rsidP="00B323DF">
      <w:pPr>
        <w:jc w:val="center"/>
        <w:rPr>
          <w:rFonts w:ascii="Perpetua" w:hAnsi="Perpetua"/>
          <w:b/>
          <w:bCs/>
          <w:sz w:val="28"/>
          <w:szCs w:val="28"/>
        </w:rPr>
      </w:pPr>
    </w:p>
    <w:p w14:paraId="38D427BB" w14:textId="77777777" w:rsidR="003A229E" w:rsidRPr="00DE0743" w:rsidRDefault="003A229E" w:rsidP="00DE0743">
      <w:pPr>
        <w:pStyle w:val="ListParagraph"/>
        <w:numPr>
          <w:ilvl w:val="0"/>
          <w:numId w:val="3"/>
        </w:numPr>
        <w:rPr>
          <w:rFonts w:ascii="Perpetua" w:hAnsi="Perpetua"/>
          <w:b/>
          <w:bCs/>
          <w:color w:val="004899"/>
          <w:sz w:val="24"/>
          <w:szCs w:val="24"/>
        </w:rPr>
      </w:pPr>
      <w:r w:rsidRPr="00DE0743">
        <w:rPr>
          <w:rFonts w:ascii="Perpetua" w:hAnsi="Perpetua"/>
          <w:b/>
          <w:bCs/>
          <w:color w:val="004899"/>
          <w:sz w:val="24"/>
          <w:szCs w:val="24"/>
        </w:rPr>
        <w:t>Please return the completed form, with your CV to: recruitment @firstlight.ie</w:t>
      </w:r>
    </w:p>
    <w:p w14:paraId="3E04FCB0" w14:textId="173B3C82" w:rsidR="003A229E" w:rsidRPr="00DE0743" w:rsidRDefault="003A229E" w:rsidP="00DE0743">
      <w:pPr>
        <w:pStyle w:val="ListParagraph"/>
        <w:numPr>
          <w:ilvl w:val="0"/>
          <w:numId w:val="3"/>
        </w:numPr>
        <w:rPr>
          <w:rFonts w:ascii="Perpetua" w:hAnsi="Perpetua"/>
          <w:b/>
          <w:bCs/>
          <w:color w:val="004899"/>
          <w:sz w:val="24"/>
          <w:szCs w:val="24"/>
        </w:rPr>
      </w:pPr>
      <w:r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Closing date: </w:t>
      </w:r>
      <w:r w:rsidR="00BC26AE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Thursday, </w:t>
      </w:r>
      <w:r w:rsidR="009737B7" w:rsidRPr="00DE0743">
        <w:rPr>
          <w:rFonts w:ascii="Perpetua" w:hAnsi="Perpetua"/>
          <w:b/>
          <w:bCs/>
          <w:color w:val="004899"/>
          <w:sz w:val="24"/>
          <w:szCs w:val="24"/>
        </w:rPr>
        <w:t>3</w:t>
      </w:r>
      <w:r w:rsidR="006A1FD0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 February</w:t>
      </w:r>
      <w:r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, </w:t>
      </w:r>
      <w:r w:rsidR="009737B7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2022, </w:t>
      </w:r>
      <w:r w:rsidRPr="00DE0743">
        <w:rPr>
          <w:rFonts w:ascii="Perpetua" w:hAnsi="Perpetua"/>
          <w:b/>
          <w:bCs/>
          <w:color w:val="004899"/>
          <w:sz w:val="24"/>
          <w:szCs w:val="24"/>
        </w:rPr>
        <w:t>17h00.</w:t>
      </w:r>
    </w:p>
    <w:p w14:paraId="605EB7EA" w14:textId="0B102E5D" w:rsidR="003A229E" w:rsidRPr="00DE0743" w:rsidRDefault="00921D3E" w:rsidP="00DE0743">
      <w:pPr>
        <w:pStyle w:val="ListParagraph"/>
        <w:numPr>
          <w:ilvl w:val="0"/>
          <w:numId w:val="3"/>
        </w:numPr>
        <w:rPr>
          <w:rFonts w:ascii="Perpetua" w:hAnsi="Perpetua"/>
          <w:b/>
          <w:bCs/>
          <w:color w:val="004899"/>
          <w:sz w:val="24"/>
          <w:szCs w:val="24"/>
        </w:rPr>
      </w:pPr>
      <w:r w:rsidRPr="00DE0743">
        <w:rPr>
          <w:rFonts w:ascii="Perpetua" w:hAnsi="Perpetua"/>
          <w:b/>
          <w:bCs/>
          <w:color w:val="004899"/>
          <w:sz w:val="24"/>
          <w:szCs w:val="24"/>
        </w:rPr>
        <w:t>I</w:t>
      </w:r>
      <w:r w:rsidR="003A229E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nterview timetable: Round 1:  </w:t>
      </w:r>
      <w:r w:rsidR="00947923" w:rsidRPr="00DE0743">
        <w:rPr>
          <w:rFonts w:ascii="Perpetua" w:hAnsi="Perpetua"/>
          <w:b/>
          <w:bCs/>
          <w:color w:val="004899"/>
          <w:sz w:val="24"/>
          <w:szCs w:val="24"/>
        </w:rPr>
        <w:t>Monday, 14</w:t>
      </w:r>
      <w:r w:rsidR="006A1FD0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 February, 2022</w:t>
      </w:r>
      <w:r w:rsidR="00DB77D7" w:rsidRPr="00DE0743">
        <w:rPr>
          <w:rFonts w:ascii="Perpetua" w:hAnsi="Perpetua"/>
          <w:b/>
          <w:bCs/>
          <w:color w:val="004899"/>
          <w:sz w:val="24"/>
          <w:szCs w:val="24"/>
        </w:rPr>
        <w:t xml:space="preserve"> in Carmichael Centre, 4 North Brunswick Street, Dublin 7</w:t>
      </w:r>
      <w:r w:rsidR="006A1FD0" w:rsidRPr="00DE0743">
        <w:rPr>
          <w:rFonts w:ascii="Perpetua" w:hAnsi="Perpetua"/>
          <w:b/>
          <w:bCs/>
          <w:color w:val="004899"/>
          <w:sz w:val="24"/>
          <w:szCs w:val="24"/>
        </w:rPr>
        <w:t>, or remotely, via Zoom, depending on Public Health restrictions.</w:t>
      </w:r>
    </w:p>
    <w:sectPr w:rsidR="003A229E" w:rsidRPr="00DE074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82461" w14:textId="77777777" w:rsidR="008C7610" w:rsidRDefault="008C7610" w:rsidP="00DE0743">
      <w:pPr>
        <w:spacing w:after="0" w:line="240" w:lineRule="auto"/>
      </w:pPr>
      <w:r>
        <w:separator/>
      </w:r>
    </w:p>
  </w:endnote>
  <w:endnote w:type="continuationSeparator" w:id="0">
    <w:p w14:paraId="59673BA4" w14:textId="77777777" w:rsidR="008C7610" w:rsidRDefault="008C7610" w:rsidP="00DE07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16838" w14:textId="0FCD2731" w:rsidR="00DE0743" w:rsidRPr="00DE0743" w:rsidRDefault="00DE0743" w:rsidP="00DE0743">
    <w:pPr>
      <w:pStyle w:val="Footer"/>
      <w:jc w:val="center"/>
      <w:rPr>
        <w:rFonts w:ascii="Perpetua" w:hAnsi="Perpetua"/>
        <w:b/>
        <w:color w:val="EE7219"/>
      </w:rPr>
    </w:pPr>
    <w:r w:rsidRPr="00DE0743">
      <w:rPr>
        <w:rFonts w:ascii="Perpetua" w:hAnsi="Perpetua"/>
        <w:b/>
        <w:color w:val="EE7219"/>
      </w:rPr>
      <w:t>FirstLight, Carmichael Ireland, 4 North Brunswick Street, Dublin 2 D07 RHA8</w:t>
    </w:r>
  </w:p>
  <w:p w14:paraId="4C653D65" w14:textId="397325ED" w:rsidR="00DE0743" w:rsidRPr="00DE0743" w:rsidRDefault="00DE0743" w:rsidP="00DE0743">
    <w:pPr>
      <w:pStyle w:val="Footer"/>
      <w:jc w:val="center"/>
      <w:rPr>
        <w:rFonts w:ascii="Perpetua" w:hAnsi="Perpetua"/>
        <w:b/>
        <w:color w:val="EE7219"/>
      </w:rPr>
    </w:pPr>
    <w:r w:rsidRPr="00DE0743">
      <w:rPr>
        <w:rFonts w:ascii="Perpetua" w:hAnsi="Perpetua"/>
        <w:b/>
        <w:color w:val="EE7219"/>
      </w:rPr>
      <w:t xml:space="preserve">T: 01-8732711: E: </w:t>
    </w:r>
    <w:hyperlink r:id="rId1" w:history="1">
      <w:r w:rsidRPr="00DE0743">
        <w:rPr>
          <w:rStyle w:val="Hyperlink"/>
          <w:rFonts w:ascii="Perpetua" w:hAnsi="Perpetua"/>
          <w:b/>
          <w:color w:val="EE7219"/>
        </w:rPr>
        <w:t>recruitment@firstlight.ie</w:t>
      </w:r>
    </w:hyperlink>
    <w:r w:rsidRPr="00DE0743">
      <w:rPr>
        <w:rFonts w:ascii="Perpetua" w:hAnsi="Perpetua"/>
        <w:b/>
        <w:color w:val="EE7219"/>
      </w:rPr>
      <w:t xml:space="preserve"> W: </w:t>
    </w:r>
    <w:hyperlink r:id="rId2" w:history="1">
      <w:r w:rsidRPr="00DE0743">
        <w:rPr>
          <w:rStyle w:val="Hyperlink"/>
          <w:rFonts w:ascii="Perpetua" w:hAnsi="Perpetua"/>
          <w:b/>
          <w:color w:val="EE7219"/>
        </w:rPr>
        <w:t>www.firstlight.ie</w:t>
      </w:r>
    </w:hyperlink>
    <w:r w:rsidRPr="00DE0743">
      <w:rPr>
        <w:rFonts w:ascii="Perpetua" w:hAnsi="Perpetua"/>
        <w:b/>
        <w:color w:val="EE7219"/>
      </w:rPr>
      <w:t xml:space="preserve"> Registered Charity: CHY7716</w:t>
    </w:r>
  </w:p>
  <w:p w14:paraId="72AE38C4" w14:textId="77777777" w:rsidR="00DE0743" w:rsidRDefault="00DE0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F7820" w14:textId="77777777" w:rsidR="008C7610" w:rsidRDefault="008C7610" w:rsidP="00DE0743">
      <w:pPr>
        <w:spacing w:after="0" w:line="240" w:lineRule="auto"/>
      </w:pPr>
      <w:r>
        <w:separator/>
      </w:r>
    </w:p>
  </w:footnote>
  <w:footnote w:type="continuationSeparator" w:id="0">
    <w:p w14:paraId="5EBDCEC1" w14:textId="77777777" w:rsidR="008C7610" w:rsidRDefault="008C7610" w:rsidP="00DE07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1AD6C" w14:textId="70CCBA1D" w:rsidR="00DE0743" w:rsidRDefault="008C7610" w:rsidP="00DE0743">
    <w:pPr>
      <w:pStyle w:val="Header"/>
      <w:jc w:val="right"/>
    </w:pPr>
    <w:sdt>
      <w:sdtPr>
        <w:id w:val="-717897835"/>
        <w:docPartObj>
          <w:docPartGallery w:val="Page Numbers (Margins)"/>
          <w:docPartUnique/>
        </w:docPartObj>
      </w:sdtPr>
      <w:sdtEndPr/>
      <w:sdtContent>
        <w:r w:rsidR="00DE0743">
          <w:rPr>
            <w:noProof/>
            <w:lang w:eastAsia="en-IE"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655C640" wp14:editId="7C0D609E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3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A37F63" w14:textId="09100C29" w:rsidR="00DE0743" w:rsidRDefault="00DE0743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D87F94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655C640" id="Rectangle 3" o:spid="_x0000_s1026" style="position:absolute;left:0;text-align:left;margin-left:13.3pt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" o:allowincell="f" stroked="f">
                  <v:textbox style="mso-fit-shape-to-text:t" inset="0,,0">
                    <w:txbxContent>
                      <w:p w14:paraId="03A37F63" w14:textId="09100C29" w:rsidR="00DE0743" w:rsidRDefault="00DE0743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D87F94">
                          <w:rPr>
                            <w:noProof/>
                          </w:rPr>
                          <w:t>6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DE0743">
      <w:rPr>
        <w:noProof/>
        <w:lang w:eastAsia="en-IE"/>
      </w:rPr>
      <w:drawing>
        <wp:inline distT="0" distB="0" distL="0" distR="0" wp14:anchorId="6486CE04" wp14:editId="2BABBE49">
          <wp:extent cx="1981030" cy="93345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rstLight_logo_2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3413" cy="9487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D79FF"/>
    <w:multiLevelType w:val="hybridMultilevel"/>
    <w:tmpl w:val="984E6DD0"/>
    <w:lvl w:ilvl="0" w:tplc="1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225526"/>
    <w:multiLevelType w:val="hybridMultilevel"/>
    <w:tmpl w:val="C21648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F3D2F"/>
    <w:multiLevelType w:val="hybridMultilevel"/>
    <w:tmpl w:val="6848EF2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bGwMLE0MzM2NrNQ0lEKTi0uzszPAykwqgUAWaxdpiwAAAA="/>
  </w:docVars>
  <w:rsids>
    <w:rsidRoot w:val="00185737"/>
    <w:rsid w:val="000D3308"/>
    <w:rsid w:val="00185737"/>
    <w:rsid w:val="00247134"/>
    <w:rsid w:val="00336ACF"/>
    <w:rsid w:val="00362155"/>
    <w:rsid w:val="003A229E"/>
    <w:rsid w:val="006A1FD0"/>
    <w:rsid w:val="008A0E4F"/>
    <w:rsid w:val="008C7610"/>
    <w:rsid w:val="00900633"/>
    <w:rsid w:val="00921D3E"/>
    <w:rsid w:val="00947923"/>
    <w:rsid w:val="00947944"/>
    <w:rsid w:val="009737B7"/>
    <w:rsid w:val="00987EE9"/>
    <w:rsid w:val="009D317D"/>
    <w:rsid w:val="00A0344F"/>
    <w:rsid w:val="00B323DF"/>
    <w:rsid w:val="00BC26AE"/>
    <w:rsid w:val="00BD12E8"/>
    <w:rsid w:val="00C0522F"/>
    <w:rsid w:val="00C81574"/>
    <w:rsid w:val="00C974F6"/>
    <w:rsid w:val="00D373B5"/>
    <w:rsid w:val="00D51D8D"/>
    <w:rsid w:val="00D87F94"/>
    <w:rsid w:val="00DB77D7"/>
    <w:rsid w:val="00DE0743"/>
    <w:rsid w:val="00EB3246"/>
    <w:rsid w:val="00FB6063"/>
    <w:rsid w:val="00FE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B33E5"/>
  <w15:chartTrackingRefBased/>
  <w15:docId w15:val="{28E962D5-318E-45C6-8706-9F84195D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6A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07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743"/>
  </w:style>
  <w:style w:type="paragraph" w:styleId="Footer">
    <w:name w:val="footer"/>
    <w:basedOn w:val="Normal"/>
    <w:link w:val="FooterChar"/>
    <w:uiPriority w:val="99"/>
    <w:unhideWhenUsed/>
    <w:rsid w:val="00DE07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743"/>
  </w:style>
  <w:style w:type="character" w:styleId="Hyperlink">
    <w:name w:val="Hyperlink"/>
    <w:basedOn w:val="DefaultParagraphFont"/>
    <w:uiPriority w:val="99"/>
    <w:unhideWhenUsed/>
    <w:rsid w:val="00DE07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irstlight.ie" TargetMode="External"/><Relationship Id="rId1" Type="http://schemas.openxmlformats.org/officeDocument/2006/relationships/hyperlink" Target="mailto:recruitment@firstlight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nuala Sheehan</dc:creator>
  <cp:keywords/>
  <dc:description/>
  <cp:lastModifiedBy>Andrew Mernagh</cp:lastModifiedBy>
  <cp:revision>19</cp:revision>
  <cp:lastPrinted>2019-10-30T18:34:00Z</cp:lastPrinted>
  <dcterms:created xsi:type="dcterms:W3CDTF">2019-10-30T18:35:00Z</dcterms:created>
  <dcterms:modified xsi:type="dcterms:W3CDTF">2022-01-24T11:22:00Z</dcterms:modified>
</cp:coreProperties>
</file>